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EA6ADA4" w14:textId="08EB9C4D" w:rsidR="00876A5F" w:rsidRDefault="00693FC3" w:rsidP="00693FC3">
      <w:pPr>
        <w:pStyle w:val="Title"/>
        <w:jc w:val="center"/>
        <w:rPr>
          <w:u w:val="single"/>
        </w:rPr>
      </w:pPr>
      <w:r>
        <w:t>Job Title and roles</w:t>
      </w:r>
    </w:p>
    <w:p w14:paraId="16907BA5" w14:textId="10F82E4E" w:rsidR="00693FC3" w:rsidRDefault="00693FC3" w:rsidP="00693FC3"/>
    <w:p w14:paraId="1C152521" w14:textId="6072261D" w:rsidR="00693FC3" w:rsidRDefault="00E16D32" w:rsidP="00693FC3">
      <w:p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Business Intelligent Data Analyst: This role is a mix of Business </w:t>
      </w:r>
      <w:proofErr w:type="spellStart"/>
      <w:r>
        <w:rPr>
          <w:rFonts w:asciiTheme="minorHAnsi" w:hAnsiTheme="minorHAnsi" w:cstheme="minorHAnsi"/>
        </w:rPr>
        <w:t>Iintelligence</w:t>
      </w:r>
      <w:proofErr w:type="spellEnd"/>
      <w:r>
        <w:rPr>
          <w:rFonts w:asciiTheme="minorHAnsi" w:hAnsiTheme="minorHAnsi" w:cstheme="minorHAnsi"/>
        </w:rPr>
        <w:t xml:space="preserve"> (BI) tools and data analyst skill set. Role expects you to perform data analysis using </w:t>
      </w:r>
      <w:proofErr w:type="gramStart"/>
      <w:r>
        <w:rPr>
          <w:rFonts w:asciiTheme="minorHAnsi" w:hAnsiTheme="minorHAnsi" w:cstheme="minorHAnsi"/>
        </w:rPr>
        <w:t>you</w:t>
      </w:r>
      <w:proofErr w:type="gramEnd"/>
      <w:r>
        <w:rPr>
          <w:rFonts w:asciiTheme="minorHAnsi" w:hAnsiTheme="minorHAnsi" w:cstheme="minorHAnsi"/>
        </w:rPr>
        <w:t xml:space="preserve"> data analytics skills and then show case them using BI tools</w:t>
      </w:r>
    </w:p>
    <w:p w14:paraId="56C70752" w14:textId="39D71D1A" w:rsidR="00E16D32" w:rsidRDefault="00E16D32" w:rsidP="00693FC3">
      <w:p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Data Scientist: This role is for a person who can use statistics skills to perform predictive analytics and machine learning roles.</w:t>
      </w:r>
    </w:p>
    <w:p w14:paraId="6C7699FD" w14:textId="568EBE8E" w:rsidR="00E16D32" w:rsidRPr="00693FC3" w:rsidRDefault="00E16D32" w:rsidP="00693FC3">
      <w:p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Data Analyst: This role is more technology-oriented role where the user is expected to use his IT skills to prep the data for analysis. Expected skills are ETL and BI skills. But in some companies a data analyst can also perform a role of a data scientist.</w:t>
      </w:r>
      <w:bookmarkStart w:id="0" w:name="_GoBack"/>
      <w:bookmarkEnd w:id="0"/>
    </w:p>
    <w:sectPr w:rsidR="00E16D32" w:rsidRPr="00693FC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AxMDQ0MTMyNDOxtDBU0lEKTi0uzszPAykwrAUAwRHG7CwAAAA="/>
  </w:docVars>
  <w:rsids>
    <w:rsidRoot w:val="00693FC3"/>
    <w:rsid w:val="00643BB3"/>
    <w:rsid w:val="00693FC3"/>
    <w:rsid w:val="00CD66B5"/>
    <w:rsid w:val="00E16D32"/>
    <w:rsid w:val="00F80D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ECC0FE"/>
  <w15:chartTrackingRefBased/>
  <w15:docId w15:val="{4D81A2E5-2238-40A4-B207-986129A6D5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Symbol" w:eastAsiaTheme="minorHAnsi" w:hAnsi="Symbol" w:cstheme="majorBidi"/>
        <w:color w:val="000000" w:themeColor="text1"/>
        <w:sz w:val="26"/>
        <w:szCs w:val="26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693FC3"/>
    <w:pPr>
      <w:spacing w:after="0" w:line="240" w:lineRule="auto"/>
      <w:contextualSpacing/>
    </w:pPr>
    <w:rPr>
      <w:rFonts w:asciiTheme="majorHAnsi" w:eastAsiaTheme="majorEastAsia" w:hAnsiTheme="majorHAnsi"/>
      <w:color w:val="auto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693FC3"/>
    <w:rPr>
      <w:rFonts w:asciiTheme="majorHAnsi" w:eastAsiaTheme="majorEastAsia" w:hAnsiTheme="majorHAnsi"/>
      <w:color w:val="auto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95</Words>
  <Characters>547</Characters>
  <Application>Microsoft Office Word</Application>
  <DocSecurity>0</DocSecurity>
  <Lines>4</Lines>
  <Paragraphs>1</Paragraphs>
  <ScaleCrop>false</ScaleCrop>
  <Company/>
  <LinksUpToDate>false</LinksUpToDate>
  <CharactersWithSpaces>6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beeb A Mohammed</dc:creator>
  <cp:keywords/>
  <dc:description/>
  <cp:lastModifiedBy>Habeeb A Mohammed</cp:lastModifiedBy>
  <cp:revision>2</cp:revision>
  <dcterms:created xsi:type="dcterms:W3CDTF">2018-09-02T22:32:00Z</dcterms:created>
  <dcterms:modified xsi:type="dcterms:W3CDTF">2018-09-02T22:39:00Z</dcterms:modified>
</cp:coreProperties>
</file>